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DE6EE5" w14:textId="23742AFF" w:rsidR="00E0265D" w:rsidRDefault="00E0265D"/>
    <w:p w14:paraId="3AA23674" w14:textId="3D55E81C" w:rsidR="006D27DD" w:rsidRDefault="006D27DD">
      <w:r>
        <w:t>Freezing Fat Cells. Article.</w:t>
      </w:r>
      <w:r w:rsidR="00187FBE">
        <w:t xml:space="preserve"> </w:t>
      </w:r>
      <w:r w:rsidR="0054133E">
        <w:t>Shiloh.</w:t>
      </w:r>
      <w:r>
        <w:t>AR</w:t>
      </w:r>
    </w:p>
    <w:p w14:paraId="08DEE094" w14:textId="592343A2" w:rsidR="006D27DD" w:rsidRDefault="006D27DD">
      <w:r>
        <w:t>Kw: Freezing Fat Cells</w:t>
      </w:r>
    </w:p>
    <w:p w14:paraId="38E68A0C" w14:textId="2681EE7D" w:rsidR="00F03131" w:rsidRDefault="00F03131">
      <w:r>
        <w:t>/Freezing Fat Cells</w:t>
      </w:r>
    </w:p>
    <w:p w14:paraId="5F8B38E3" w14:textId="56E50BA1" w:rsidR="004433B0" w:rsidRDefault="00F03131">
      <w:r>
        <w:t>META: Freezing fat cells with CoolSculpting is a safe</w:t>
      </w:r>
      <w:r w:rsidR="00187FBE">
        <w:t>,</w:t>
      </w:r>
      <w:r>
        <w:t xml:space="preserve"> effective way to reduce stubborn bulges. </w:t>
      </w:r>
      <w:r w:rsidR="004433B0">
        <w:t xml:space="preserve"> A non</w:t>
      </w:r>
      <w:r w:rsidR="00187FBE">
        <w:t>-</w:t>
      </w:r>
      <w:r w:rsidR="004433B0">
        <w:t xml:space="preserve">invasive treatment </w:t>
      </w:r>
      <w:r w:rsidR="001F7F3A">
        <w:t>that requires no downtime.</w:t>
      </w:r>
    </w:p>
    <w:p w14:paraId="2AEA5931" w14:textId="2DF212D3" w:rsidR="001F7F3A" w:rsidRDefault="001F7F3A">
      <w:r>
        <w:t>Freezing Fat Cells | Reducing Fat Without Surgery or Downtime</w:t>
      </w:r>
    </w:p>
    <w:p w14:paraId="3AC8EF9C" w14:textId="3E43D2B5" w:rsidR="001F7F3A" w:rsidRDefault="00A2084B" w:rsidP="001F7F3A">
      <w:pPr>
        <w:jc w:val="both"/>
      </w:pPr>
      <w:r>
        <w:t>CoolSculpting freezes</w:t>
      </w:r>
      <w:r w:rsidR="001F7F3A">
        <w:t xml:space="preserve"> fat cells through a scientific process known as Cryolipolysis (“Cryo” = cold + </w:t>
      </w:r>
      <w:r w:rsidR="00DC621A">
        <w:t>“lipo” = fat + “lysis” = cell death and removal.</w:t>
      </w:r>
      <w:r w:rsidR="0022796F">
        <w:t>)</w:t>
      </w:r>
      <w:r w:rsidR="00102316">
        <w:t xml:space="preserve"> Using advanced cooling, Coolsculpting</w:t>
      </w:r>
      <w:r w:rsidR="00AE4B3B">
        <w:t xml:space="preserve"> </w:t>
      </w:r>
      <w:r>
        <w:t>eliminates</w:t>
      </w:r>
      <w:r w:rsidR="00AE4B3B">
        <w:t xml:space="preserve"> stubborn</w:t>
      </w:r>
      <w:r w:rsidR="00102316">
        <w:t xml:space="preserve"> fat </w:t>
      </w:r>
      <w:r>
        <w:t>cells</w:t>
      </w:r>
      <w:r w:rsidR="00102316">
        <w:t xml:space="preserve"> that resist diet and exercise. While</w:t>
      </w:r>
      <w:r>
        <w:t xml:space="preserve"> freezing away fat</w:t>
      </w:r>
      <w:r w:rsidR="00F62D80">
        <w:t xml:space="preserve"> may seem to</w:t>
      </w:r>
      <w:r>
        <w:t>o</w:t>
      </w:r>
      <w:r w:rsidR="00F62D80">
        <w:t xml:space="preserve"> good to be true</w:t>
      </w:r>
      <w:r>
        <w:t>,</w:t>
      </w:r>
      <w:r w:rsidR="00F62D80">
        <w:t xml:space="preserve"> the science is proven</w:t>
      </w:r>
      <w:r>
        <w:t>. Moreover,</w:t>
      </w:r>
      <w:r w:rsidR="00AE4B3B">
        <w:t xml:space="preserve"> </w:t>
      </w:r>
      <w:r w:rsidR="00D56EBF" w:rsidRPr="00A2084B">
        <w:rPr>
          <w:u w:val="single"/>
        </w:rPr>
        <w:t>CoolSculpting before and after images</w:t>
      </w:r>
      <w:r w:rsidR="00D56EBF">
        <w:t xml:space="preserve">, along with raving CoolSculpting </w:t>
      </w:r>
      <w:r w:rsidR="00AC4BFD">
        <w:t>reviews</w:t>
      </w:r>
      <w:r w:rsidR="00187FBE">
        <w:t>,</w:t>
      </w:r>
      <w:r w:rsidR="00AC4BFD">
        <w:t xml:space="preserve"> demonstrate Cryolipolysis reduces fat without surgery or downtime.</w:t>
      </w:r>
    </w:p>
    <w:p w14:paraId="7BFCA1A7" w14:textId="2DD778D8" w:rsidR="00AC4BFD" w:rsidRDefault="00AC4BFD" w:rsidP="001F7F3A">
      <w:pPr>
        <w:jc w:val="both"/>
      </w:pPr>
      <w:r>
        <w:t xml:space="preserve">Read on to learn about </w:t>
      </w:r>
      <w:r w:rsidR="003C0014">
        <w:t xml:space="preserve">fat freezing and what to expect during a CoolSculpting </w:t>
      </w:r>
      <w:r w:rsidR="00187FBE">
        <w:t>t</w:t>
      </w:r>
      <w:r w:rsidR="00003589">
        <w:t>reatment.</w:t>
      </w:r>
    </w:p>
    <w:p w14:paraId="766504C8" w14:textId="05491A05" w:rsidR="003C0014" w:rsidRDefault="003C0014" w:rsidP="001F7F3A">
      <w:pPr>
        <w:jc w:val="both"/>
      </w:pPr>
      <w:r>
        <w:t>Start with a CoolSculpting Consultation.</w:t>
      </w:r>
    </w:p>
    <w:p w14:paraId="42D1A7C5" w14:textId="5AD27D96" w:rsidR="003C0014" w:rsidRDefault="00A2084B" w:rsidP="001F7F3A">
      <w:pPr>
        <w:jc w:val="both"/>
      </w:pPr>
      <w:r>
        <w:t>Start your journey to a slimmer, more sculpted you by scheduling a consultation with a</w:t>
      </w:r>
      <w:r w:rsidR="00353505">
        <w:t xml:space="preserve"> reputable </w:t>
      </w:r>
      <w:r>
        <w:t>CoolSculpting provider in Billings</w:t>
      </w:r>
      <w:r w:rsidR="00187FBE">
        <w:t>,</w:t>
      </w:r>
      <w:r>
        <w:t xml:space="preserve"> MT. At Shiloh Medical Clinic, our CoolSculpting consultations are complimentary. </w:t>
      </w:r>
      <w:r w:rsidR="00F47AEA">
        <w:t xml:space="preserve"> During</w:t>
      </w:r>
      <w:r>
        <w:t xml:space="preserve"> the </w:t>
      </w:r>
      <w:r w:rsidR="00F47AEA">
        <w:t>consultation</w:t>
      </w:r>
      <w:r>
        <w:t>,</w:t>
      </w:r>
      <w:r w:rsidR="00F47AEA">
        <w:t xml:space="preserve"> your</w:t>
      </w:r>
      <w:r w:rsidR="004516D0">
        <w:t xml:space="preserve"> fat reduction expert will go over fat freezing with you in detail and determine whether you are an appropriate candidate. They will also review Cool</w:t>
      </w:r>
      <w:r w:rsidR="00003589">
        <w:t xml:space="preserve"> </w:t>
      </w:r>
      <w:r w:rsidR="004516D0">
        <w:t xml:space="preserve">Sculpting cost. If you think fat freezing is right for you, </w:t>
      </w:r>
      <w:r w:rsidR="00D51793">
        <w:t>your expert will tailor a plan that suits your body, goals, and budget.</w:t>
      </w:r>
    </w:p>
    <w:p w14:paraId="6E65970F" w14:textId="0B2F48AB" w:rsidR="00D51793" w:rsidRDefault="00D51793" w:rsidP="001F7F3A">
      <w:pPr>
        <w:jc w:val="both"/>
      </w:pPr>
      <w:r>
        <w:t xml:space="preserve">You can schedule a free consultation </w:t>
      </w:r>
      <w:r w:rsidR="0069788E">
        <w:t>with</w:t>
      </w:r>
      <w:r w:rsidR="00A2084B">
        <w:t xml:space="preserve"> Shiloh Medical Clinic</w:t>
      </w:r>
      <w:r w:rsidR="0069788E">
        <w:t xml:space="preserve"> by filling the form out online or call </w:t>
      </w:r>
      <w:r w:rsidR="00A2084B">
        <w:rPr>
          <w:rFonts w:ascii="Arial" w:hAnsi="Arial" w:cs="Arial"/>
          <w:sz w:val="20"/>
          <w:szCs w:val="20"/>
        </w:rPr>
        <w:t>(406) 252-0022</w:t>
      </w:r>
      <w:r w:rsidR="00A2084B">
        <w:t xml:space="preserve"> today.</w:t>
      </w:r>
    </w:p>
    <w:p w14:paraId="005F91A0" w14:textId="161D6F98" w:rsidR="0069788E" w:rsidRDefault="0069788E" w:rsidP="001F7F3A">
      <w:pPr>
        <w:jc w:val="both"/>
      </w:pPr>
      <w:r>
        <w:t>BOX</w:t>
      </w:r>
    </w:p>
    <w:p w14:paraId="024EC9F4" w14:textId="4B76FB5C" w:rsidR="0069788E" w:rsidRPr="00A2084B" w:rsidRDefault="0069788E" w:rsidP="001F7F3A">
      <w:pPr>
        <w:jc w:val="both"/>
        <w:rPr>
          <w:highlight w:val="yellow"/>
        </w:rPr>
      </w:pPr>
      <w:r w:rsidRPr="00A2084B">
        <w:rPr>
          <w:highlight w:val="yellow"/>
        </w:rPr>
        <w:t xml:space="preserve">Save </w:t>
      </w:r>
      <w:r w:rsidR="00A2084B">
        <w:rPr>
          <w:highlight w:val="yellow"/>
        </w:rPr>
        <w:t>on</w:t>
      </w:r>
      <w:r w:rsidRPr="00A2084B">
        <w:rPr>
          <w:highlight w:val="yellow"/>
        </w:rPr>
        <w:t xml:space="preserve"> CoolSculpting </w:t>
      </w:r>
      <w:r w:rsidR="00A2084B">
        <w:rPr>
          <w:highlight w:val="yellow"/>
        </w:rPr>
        <w:t xml:space="preserve">Cost </w:t>
      </w:r>
      <w:r w:rsidRPr="00A2084B">
        <w:rPr>
          <w:highlight w:val="yellow"/>
        </w:rPr>
        <w:t xml:space="preserve">with </w:t>
      </w:r>
      <w:r w:rsidR="00A2084B">
        <w:rPr>
          <w:highlight w:val="yellow"/>
        </w:rPr>
        <w:t>Shiloh Medical Clinic</w:t>
      </w:r>
    </w:p>
    <w:p w14:paraId="5F04ED01" w14:textId="119DCEC4" w:rsidR="0069788E" w:rsidRPr="00A2084B" w:rsidRDefault="0069788E" w:rsidP="001F7F3A">
      <w:pPr>
        <w:jc w:val="both"/>
        <w:rPr>
          <w:highlight w:val="yellow"/>
        </w:rPr>
      </w:pPr>
      <w:r w:rsidRPr="00A2084B">
        <w:rPr>
          <w:highlight w:val="yellow"/>
        </w:rPr>
        <w:t xml:space="preserve">Sculpt </w:t>
      </w:r>
      <w:r w:rsidR="00A2084B" w:rsidRPr="00A2084B">
        <w:rPr>
          <w:highlight w:val="yellow"/>
        </w:rPr>
        <w:t xml:space="preserve">a </w:t>
      </w:r>
      <w:r w:rsidRPr="00A2084B">
        <w:rPr>
          <w:highlight w:val="yellow"/>
        </w:rPr>
        <w:t>stellar physique with no surgery or downtime</w:t>
      </w:r>
    </w:p>
    <w:p w14:paraId="252AEFFD" w14:textId="47C2E5BB" w:rsidR="0069788E" w:rsidRDefault="0069788E" w:rsidP="001F7F3A">
      <w:pPr>
        <w:jc w:val="both"/>
      </w:pPr>
      <w:r w:rsidRPr="00A2084B">
        <w:rPr>
          <w:highlight w:val="yellow"/>
        </w:rPr>
        <w:t>Learn more about CoolSculpting</w:t>
      </w:r>
    </w:p>
    <w:p w14:paraId="1AF414E5" w14:textId="7A86E434" w:rsidR="0069788E" w:rsidRDefault="0069788E" w:rsidP="001F7F3A">
      <w:pPr>
        <w:jc w:val="both"/>
      </w:pPr>
      <w:r>
        <w:t>The Fat Freezing Process</w:t>
      </w:r>
    </w:p>
    <w:p w14:paraId="23ED9641" w14:textId="2C6AFF59" w:rsidR="0069788E" w:rsidRDefault="00A2084B" w:rsidP="001F7F3A">
      <w:pPr>
        <w:jc w:val="both"/>
      </w:pPr>
      <w:r>
        <w:t xml:space="preserve">To begin the fat freezing procedure, </w:t>
      </w:r>
      <w:r w:rsidR="00693269">
        <w:t xml:space="preserve"> your</w:t>
      </w:r>
      <w:r>
        <w:t xml:space="preserve"> </w:t>
      </w:r>
      <w:r w:rsidR="00E0265D">
        <w:t>CoolSculpting expert</w:t>
      </w:r>
      <w:r w:rsidR="000234A0">
        <w:t xml:space="preserve"> marks the treatment area</w:t>
      </w:r>
      <w:r>
        <w:t>. They then p</w:t>
      </w:r>
      <w:r w:rsidR="000234A0">
        <w:t xml:space="preserve">osition a CoolSculpting applicator </w:t>
      </w:r>
      <w:r w:rsidR="007D3B13">
        <w:t xml:space="preserve">onto the </w:t>
      </w:r>
      <w:r w:rsidR="00693269">
        <w:t>bulge</w:t>
      </w:r>
      <w:r w:rsidR="007D3B13">
        <w:t xml:space="preserve"> you wish to </w:t>
      </w:r>
      <w:r>
        <w:t>reduce</w:t>
      </w:r>
      <w:r w:rsidR="007D3B13">
        <w:t>. A gentle suction mechanism secures the applicator</w:t>
      </w:r>
      <w:r w:rsidR="0069788E">
        <w:t xml:space="preserve"> </w:t>
      </w:r>
      <w:r w:rsidR="007D3B13">
        <w:t>in place. The suction also draws fat cells to the surface of the skin for maximum exposure. When the fat freezing machine is turned on</w:t>
      </w:r>
      <w:r>
        <w:t>,</w:t>
      </w:r>
      <w:r w:rsidR="007D3B13">
        <w:t xml:space="preserve"> exact cooling penetrates the treatment area</w:t>
      </w:r>
      <w:r>
        <w:t>. T</w:t>
      </w:r>
      <w:r w:rsidR="007D3B13">
        <w:t>his causes the membrane</w:t>
      </w:r>
      <w:r>
        <w:t xml:space="preserve"> of the fat cell</w:t>
      </w:r>
      <w:r w:rsidR="007D3B13">
        <w:t xml:space="preserve"> to rupture without harming the skin or tissue.</w:t>
      </w:r>
      <w:r w:rsidR="00693269">
        <w:t xml:space="preserve"> </w:t>
      </w:r>
      <w:r>
        <w:t>At the beginning of the treatment</w:t>
      </w:r>
      <w:r w:rsidR="00693269">
        <w:t xml:space="preserve">, you may notice a strange </w:t>
      </w:r>
      <w:r>
        <w:t>feeling or cold sensation</w:t>
      </w:r>
      <w:r w:rsidR="00693269">
        <w:t xml:space="preserve"> in the treatment area. </w:t>
      </w:r>
      <w:r w:rsidR="00003589">
        <w:t>However, these</w:t>
      </w:r>
      <w:r w:rsidR="00693269">
        <w:t xml:space="preserve"> sensations disappear within the first few minutes of your fat freezing process.  Most patients report a painless</w:t>
      </w:r>
      <w:r>
        <w:t>, even relaxing</w:t>
      </w:r>
      <w:r w:rsidR="00693269">
        <w:t xml:space="preserve"> experience during the procedure.</w:t>
      </w:r>
    </w:p>
    <w:p w14:paraId="653CDF88" w14:textId="405FE91A" w:rsidR="00AE6AFA" w:rsidRDefault="00647114" w:rsidP="001F7F3A">
      <w:pPr>
        <w:jc w:val="both"/>
      </w:pPr>
      <w:r>
        <w:lastRenderedPageBreak/>
        <w:t xml:space="preserve">Cooling cycles generally last 35 </w:t>
      </w:r>
      <w:r w:rsidR="00187FBE">
        <w:t>minutes yet</w:t>
      </w:r>
      <w:r>
        <w:t xml:space="preserve"> may be longe</w:t>
      </w:r>
      <w:r w:rsidR="00A2084B">
        <w:t>r</w:t>
      </w:r>
      <w:r>
        <w:t xml:space="preserve"> depending on </w:t>
      </w:r>
      <w:r w:rsidR="00A2084B">
        <w:t>the applicator utilized.</w:t>
      </w:r>
      <w:r w:rsidR="00F5799C">
        <w:t xml:space="preserve"> After your fat freezing treatment</w:t>
      </w:r>
      <w:r w:rsidR="00A2084B">
        <w:t>,</w:t>
      </w:r>
      <w:r w:rsidR="00F5799C">
        <w:t xml:space="preserve"> your </w:t>
      </w:r>
      <w:r w:rsidR="00A2084B">
        <w:t>CoolSculpting technician</w:t>
      </w:r>
      <w:r w:rsidR="00F5799C">
        <w:t xml:space="preserve"> massages the </w:t>
      </w:r>
      <w:r w:rsidR="00AE6AFA">
        <w:t xml:space="preserve">treatment area for one to two minutes. CoolSculpting requires </w:t>
      </w:r>
      <w:r w:rsidR="00187FBE">
        <w:t>minimal</w:t>
      </w:r>
      <w:r w:rsidR="00A2084B">
        <w:t xml:space="preserve"> to no downtime. You’re</w:t>
      </w:r>
      <w:r w:rsidR="00AE6AFA">
        <w:t xml:space="preserve"> welcome to resume your activities and/or exercise directly following the procedure.</w:t>
      </w:r>
    </w:p>
    <w:p w14:paraId="3FC2A90F" w14:textId="3A7E6EB3" w:rsidR="00A2084B" w:rsidRDefault="00A2084B" w:rsidP="00A2084B">
      <w:pPr>
        <w:jc w:val="both"/>
      </w:pPr>
      <w:r>
        <w:t>Immediately following your fat freezing method, you may experience symptoms associated with an immune response in processing the destroyed fat cells</w:t>
      </w:r>
      <w:r w:rsidR="00187FBE">
        <w:t>.</w:t>
      </w:r>
      <w:r>
        <w:t xml:space="preserve"> This may include tenderness, bruising, and swelling at the treatment site.  These CoolSculpting side effects are mild and dissipate in a few days.</w:t>
      </w:r>
    </w:p>
    <w:p w14:paraId="394CAD13" w14:textId="56EC3E18" w:rsidR="00647114" w:rsidRDefault="00AE6AFA" w:rsidP="001F7F3A">
      <w:pPr>
        <w:jc w:val="both"/>
      </w:pPr>
      <w:r>
        <w:t xml:space="preserve"> </w:t>
      </w:r>
      <w:r w:rsidR="00A2084B">
        <w:t xml:space="preserve">What Happens to the Frozen Fat </w:t>
      </w:r>
      <w:r w:rsidR="00187FBE">
        <w:t>Cells?</w:t>
      </w:r>
      <w:r>
        <w:t xml:space="preserve">                                                                                                      </w:t>
      </w:r>
    </w:p>
    <w:p w14:paraId="4C74C987" w14:textId="1798C537" w:rsidR="00FC277E" w:rsidRDefault="00AE6AFA" w:rsidP="001F7F3A">
      <w:pPr>
        <w:jc w:val="both"/>
      </w:pPr>
      <w:r>
        <w:t>CoolSculpting utilizes the immune system to collect and process the frozen fat cells</w:t>
      </w:r>
      <w:r w:rsidR="00A2084B">
        <w:t xml:space="preserve"> out of the body</w:t>
      </w:r>
      <w:r>
        <w:t xml:space="preserve">.  </w:t>
      </w:r>
      <w:r w:rsidR="00575B40">
        <w:t xml:space="preserve">This natural response </w:t>
      </w:r>
      <w:r w:rsidR="00A2084B">
        <w:t xml:space="preserve">typically </w:t>
      </w:r>
      <w:r w:rsidR="00575B40">
        <w:t>takes several weeks</w:t>
      </w:r>
      <w:r w:rsidR="00187FBE">
        <w:t>;</w:t>
      </w:r>
      <w:r w:rsidR="00A2084B">
        <w:t xml:space="preserve"> however</w:t>
      </w:r>
      <w:r w:rsidR="00187FBE">
        <w:t>,</w:t>
      </w:r>
      <w:r w:rsidR="00575B40">
        <w:t xml:space="preserve"> individual </w:t>
      </w:r>
      <w:r w:rsidR="00FC277E">
        <w:t>experience varies</w:t>
      </w:r>
      <w:r w:rsidR="00A2084B">
        <w:t>. Some patients see</w:t>
      </w:r>
      <w:r w:rsidR="00575B40">
        <w:t xml:space="preserve"> </w:t>
      </w:r>
      <w:r w:rsidR="00FC277E">
        <w:t>results in four weeks. However, most patients require 8 to 12 weeks to see the full benefits of their CoolSculpting benefits.</w:t>
      </w:r>
    </w:p>
    <w:p w14:paraId="2B966300" w14:textId="1A92B515" w:rsidR="00627EEA" w:rsidRDefault="00627EEA" w:rsidP="001F7F3A">
      <w:pPr>
        <w:jc w:val="both"/>
      </w:pPr>
      <w:r>
        <w:t xml:space="preserve">Fat Freezing in </w:t>
      </w:r>
      <w:r w:rsidR="00A2084B">
        <w:t>Billings, MT</w:t>
      </w:r>
    </w:p>
    <w:p w14:paraId="1FCE65D9" w14:textId="5DC60DA3" w:rsidR="00627EEA" w:rsidRDefault="00627EEA" w:rsidP="001F7F3A">
      <w:pPr>
        <w:jc w:val="both"/>
      </w:pPr>
      <w:r>
        <w:t>Find out if fat freezing is right for you by scheduling a free consultation with</w:t>
      </w:r>
      <w:r w:rsidR="00A2084B">
        <w:t xml:space="preserve"> Shiloh Medical Clinic</w:t>
      </w:r>
      <w:r>
        <w:t>, the leading CoolSculpting provider in</w:t>
      </w:r>
      <w:r w:rsidR="00003589">
        <w:t xml:space="preserve"> </w:t>
      </w:r>
      <w:r w:rsidR="00A2084B">
        <w:t>Billings, MT.</w:t>
      </w:r>
      <w:r w:rsidR="00003589">
        <w:t xml:space="preserve"> Fill out the form </w:t>
      </w:r>
      <w:r w:rsidR="00EA4841">
        <w:t>online</w:t>
      </w:r>
      <w:r w:rsidR="00003589">
        <w:t xml:space="preserve"> or call </w:t>
      </w:r>
      <w:r w:rsidR="00A2084B">
        <w:rPr>
          <w:rFonts w:ascii="Arial" w:hAnsi="Arial" w:cs="Arial"/>
          <w:sz w:val="20"/>
          <w:szCs w:val="20"/>
        </w:rPr>
        <w:t>(406) 252-0022</w:t>
      </w:r>
      <w:r w:rsidR="00003589">
        <w:t xml:space="preserve"> to </w:t>
      </w:r>
      <w:r w:rsidR="00EA4841">
        <w:t>obtain</w:t>
      </w:r>
      <w:r w:rsidR="00003589">
        <w:t xml:space="preserve"> the sleek physique you desire.</w:t>
      </w:r>
    </w:p>
    <w:p w14:paraId="4582D470" w14:textId="77777777" w:rsidR="00627EEA" w:rsidRDefault="00627EEA" w:rsidP="001F7F3A">
      <w:pPr>
        <w:jc w:val="both"/>
      </w:pPr>
    </w:p>
    <w:sectPr w:rsidR="00627E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tTA1NzM3srA0MDJQ0lEKTi0uzszPAykwrAUA7hUBRywAAAA="/>
  </w:docVars>
  <w:rsids>
    <w:rsidRoot w:val="006D27DD"/>
    <w:rsid w:val="00003589"/>
    <w:rsid w:val="000234A0"/>
    <w:rsid w:val="00102316"/>
    <w:rsid w:val="00187FBE"/>
    <w:rsid w:val="001F7F3A"/>
    <w:rsid w:val="0022796F"/>
    <w:rsid w:val="00353505"/>
    <w:rsid w:val="003C0014"/>
    <w:rsid w:val="004433B0"/>
    <w:rsid w:val="004516D0"/>
    <w:rsid w:val="0054133E"/>
    <w:rsid w:val="0056390F"/>
    <w:rsid w:val="00575B40"/>
    <w:rsid w:val="00627EEA"/>
    <w:rsid w:val="00647114"/>
    <w:rsid w:val="00693269"/>
    <w:rsid w:val="0069788E"/>
    <w:rsid w:val="006D27DD"/>
    <w:rsid w:val="007D3B13"/>
    <w:rsid w:val="00944D0F"/>
    <w:rsid w:val="00A2084B"/>
    <w:rsid w:val="00A60319"/>
    <w:rsid w:val="00A70AD2"/>
    <w:rsid w:val="00AC4BFD"/>
    <w:rsid w:val="00AE4B3B"/>
    <w:rsid w:val="00AE6AFA"/>
    <w:rsid w:val="00D51793"/>
    <w:rsid w:val="00D56EBF"/>
    <w:rsid w:val="00DC621A"/>
    <w:rsid w:val="00E0265D"/>
    <w:rsid w:val="00EA4841"/>
    <w:rsid w:val="00F03131"/>
    <w:rsid w:val="00F47AEA"/>
    <w:rsid w:val="00F5799C"/>
    <w:rsid w:val="00F62D80"/>
    <w:rsid w:val="00FC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A0280"/>
  <w15:chartTrackingRefBased/>
  <w15:docId w15:val="{4F125F71-1634-4B65-8E30-BE478584E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2</cp:revision>
  <dcterms:created xsi:type="dcterms:W3CDTF">2021-01-27T22:16:00Z</dcterms:created>
  <dcterms:modified xsi:type="dcterms:W3CDTF">2021-01-27T22:16:00Z</dcterms:modified>
</cp:coreProperties>
</file>